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B6C03" w:rsidRDefault="0024354D">
      <w:pPr>
        <w:rPr>
          <w:rFonts w:hint="cs"/>
          <w:rtl/>
          <w:lang w:bidi="fa-IR"/>
        </w:rPr>
      </w:pPr>
      <w:r>
        <w:rPr>
          <w:rFonts w:hint="cs"/>
          <w:rtl/>
          <w:lang w:bidi="fa-IR"/>
        </w:rPr>
        <w:t>پروژه: ایجاد یک رابط گرافیکی در متلب</w:t>
      </w:r>
    </w:p>
    <w:p w:rsidR="0024354D" w:rsidRDefault="0024354D">
      <w:pPr>
        <w:rPr>
          <w:rFonts w:hint="cs"/>
          <w:rtl/>
          <w:lang w:bidi="fa-IR"/>
        </w:rPr>
      </w:pPr>
      <w:r>
        <w:rPr>
          <w:rFonts w:hint="cs"/>
          <w:rtl/>
          <w:lang w:bidi="fa-IR"/>
        </w:rPr>
        <w:t>در این پروژه یک کد متلب تهیه شده که فرایند ایجاد هندسه کشتی و بهینه سازی فرم بدنه آن را انجام م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دهد. در این فایل قرار است که جزییات کد و خط هایکد جهت اتصال به رابط گرافیکی توضیح داده شود.</w:t>
      </w:r>
    </w:p>
    <w:p w:rsidR="0024354D" w:rsidRDefault="0024354D" w:rsidP="0024354D">
      <w:pPr>
        <w:pStyle w:val="ListParagraph"/>
        <w:numPr>
          <w:ilvl w:val="0"/>
          <w:numId w:val="1"/>
        </w:numPr>
        <w:ind w:left="296" w:hanging="270"/>
        <w:jc w:val="both"/>
        <w:rPr>
          <w:lang w:bidi="fa-IR"/>
        </w:rPr>
      </w:pPr>
      <w:r>
        <w:rPr>
          <w:rFonts w:hint="cs"/>
          <w:rtl/>
          <w:lang w:bidi="fa-IR"/>
        </w:rPr>
        <w:t>در خط 1 تا 5 دو نرم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 xml:space="preserve">افزار به وسیله </w:t>
      </w:r>
      <w:r>
        <w:rPr>
          <w:lang w:bidi="fa-IR"/>
        </w:rPr>
        <w:t>COM</w:t>
      </w:r>
      <w:r>
        <w:rPr>
          <w:rFonts w:hint="cs"/>
          <w:rtl/>
          <w:lang w:bidi="fa-IR"/>
        </w:rPr>
        <w:t xml:space="preserve"> باز م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شود که در اولی هندسه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سازی انجام م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گیرد و در دیگری مقدار درگ کشتی محاسبه م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گردد. نیروی درگ (مقاومت) هندسه های تولید شده خروجی یا همان تابع هدف بهینه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سازی م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باشند.</w:t>
      </w:r>
    </w:p>
    <w:p w:rsidR="0024354D" w:rsidRDefault="00DF43B5" w:rsidP="0024354D">
      <w:pPr>
        <w:pStyle w:val="ListParagraph"/>
        <w:numPr>
          <w:ilvl w:val="0"/>
          <w:numId w:val="1"/>
        </w:numPr>
        <w:ind w:left="296" w:hanging="270"/>
        <w:jc w:val="both"/>
        <w:rPr>
          <w:rFonts w:hint="cs"/>
          <w:lang w:bidi="fa-IR"/>
        </w:rPr>
      </w:pPr>
      <w:r>
        <w:rPr>
          <w:rFonts w:hint="cs"/>
          <w:rtl/>
          <w:lang w:bidi="fa-IR"/>
        </w:rPr>
        <w:t>خط 6 تا 8 محل ذخیره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سازی و فراخوانی فایل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های هندسه تعریف م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گردد.</w:t>
      </w:r>
    </w:p>
    <w:p w:rsidR="00DF43B5" w:rsidRDefault="00DF43B5" w:rsidP="0024354D">
      <w:pPr>
        <w:pStyle w:val="ListParagraph"/>
        <w:numPr>
          <w:ilvl w:val="0"/>
          <w:numId w:val="1"/>
        </w:numPr>
        <w:ind w:left="296" w:hanging="270"/>
        <w:jc w:val="both"/>
        <w:rPr>
          <w:rFonts w:hint="cs"/>
          <w:lang w:bidi="fa-IR"/>
        </w:rPr>
      </w:pPr>
      <w:r>
        <w:rPr>
          <w:rFonts w:hint="cs"/>
          <w:rtl/>
          <w:lang w:bidi="fa-IR"/>
        </w:rPr>
        <w:t>خط 9 تا 28 پارامترها تعریف م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گردد.</w:t>
      </w:r>
    </w:p>
    <w:p w:rsidR="00DF43B5" w:rsidRDefault="00DF43B5" w:rsidP="0024354D">
      <w:pPr>
        <w:pStyle w:val="ListParagraph"/>
        <w:numPr>
          <w:ilvl w:val="0"/>
          <w:numId w:val="1"/>
        </w:numPr>
        <w:ind w:left="296" w:hanging="270"/>
        <w:jc w:val="both"/>
        <w:rPr>
          <w:rFonts w:hint="cs"/>
          <w:rtl/>
          <w:lang w:bidi="fa-IR"/>
        </w:rPr>
      </w:pPr>
      <w:r>
        <w:rPr>
          <w:rFonts w:hint="cs"/>
          <w:rtl/>
          <w:lang w:bidi="fa-IR"/>
        </w:rPr>
        <w:t>خط 29 تا 59 پارامترهای هندسه از طریق اتصال به دیگر نرم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افزارها تعریف م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گردد و برای هندسه اولیه این مقادیر داخل پارامترهای تعریف شده ریخته م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شود و همچنین مقدار درگ هندسه اولیه محاسبه م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گردد. بنابر این برای هندسه اولیه مقدار پارامترها و خروجی مورد نظر در سرعت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های مختلف کشتی محاسبه م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گردد</w:t>
      </w:r>
      <w:bookmarkStart w:id="0" w:name="_GoBack"/>
      <w:bookmarkEnd w:id="0"/>
    </w:p>
    <w:sectPr w:rsidR="00DF43B5" w:rsidSect="00F028AE">
      <w:pgSz w:w="11906" w:h="16838"/>
      <w:pgMar w:top="1440" w:right="1440" w:bottom="1440" w:left="1440" w:header="720" w:footer="720" w:gutter="0"/>
      <w:cols w:space="720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03B7DBE"/>
    <w:multiLevelType w:val="hybridMultilevel"/>
    <w:tmpl w:val="A4C476E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yMbC0sDAyMjMzMjNV0lEKTi0uzszPAykwrAUAgUeLwywAAAA="/>
  </w:docVars>
  <w:rsids>
    <w:rsidRoot w:val="0024354D"/>
    <w:rsid w:val="000009A2"/>
    <w:rsid w:val="00013A96"/>
    <w:rsid w:val="000274A3"/>
    <w:rsid w:val="00027ED2"/>
    <w:rsid w:val="0003641D"/>
    <w:rsid w:val="00036549"/>
    <w:rsid w:val="00042650"/>
    <w:rsid w:val="000E19C9"/>
    <w:rsid w:val="000E30E9"/>
    <w:rsid w:val="00115104"/>
    <w:rsid w:val="00117E1C"/>
    <w:rsid w:val="001207FD"/>
    <w:rsid w:val="00132E6F"/>
    <w:rsid w:val="00180143"/>
    <w:rsid w:val="001A2B14"/>
    <w:rsid w:val="001A7481"/>
    <w:rsid w:val="001B7ABE"/>
    <w:rsid w:val="001E4676"/>
    <w:rsid w:val="001F0A64"/>
    <w:rsid w:val="0020006C"/>
    <w:rsid w:val="002070AC"/>
    <w:rsid w:val="0024354D"/>
    <w:rsid w:val="00263DBF"/>
    <w:rsid w:val="00273C1E"/>
    <w:rsid w:val="002A3926"/>
    <w:rsid w:val="002B258E"/>
    <w:rsid w:val="002B2E31"/>
    <w:rsid w:val="002B302E"/>
    <w:rsid w:val="002C7B64"/>
    <w:rsid w:val="002E6E2B"/>
    <w:rsid w:val="002E7291"/>
    <w:rsid w:val="002F4BD3"/>
    <w:rsid w:val="00316892"/>
    <w:rsid w:val="003269B6"/>
    <w:rsid w:val="00360886"/>
    <w:rsid w:val="00362B8D"/>
    <w:rsid w:val="00370F65"/>
    <w:rsid w:val="003939C9"/>
    <w:rsid w:val="003B75E7"/>
    <w:rsid w:val="003F2043"/>
    <w:rsid w:val="003F355D"/>
    <w:rsid w:val="004B2344"/>
    <w:rsid w:val="004B7D6D"/>
    <w:rsid w:val="0054280D"/>
    <w:rsid w:val="00544374"/>
    <w:rsid w:val="00550D62"/>
    <w:rsid w:val="00553093"/>
    <w:rsid w:val="0057411A"/>
    <w:rsid w:val="005A793F"/>
    <w:rsid w:val="005B3129"/>
    <w:rsid w:val="005C1344"/>
    <w:rsid w:val="005C46B1"/>
    <w:rsid w:val="0063372C"/>
    <w:rsid w:val="006437D0"/>
    <w:rsid w:val="00673835"/>
    <w:rsid w:val="006740DB"/>
    <w:rsid w:val="00680E10"/>
    <w:rsid w:val="00681C0E"/>
    <w:rsid w:val="0069139B"/>
    <w:rsid w:val="006D0739"/>
    <w:rsid w:val="006F5BF2"/>
    <w:rsid w:val="00707E05"/>
    <w:rsid w:val="00785F1E"/>
    <w:rsid w:val="007C05D8"/>
    <w:rsid w:val="00810AD5"/>
    <w:rsid w:val="0081440A"/>
    <w:rsid w:val="00833E7D"/>
    <w:rsid w:val="008468F2"/>
    <w:rsid w:val="00866763"/>
    <w:rsid w:val="008717AC"/>
    <w:rsid w:val="008952B7"/>
    <w:rsid w:val="008D13EA"/>
    <w:rsid w:val="008D6C97"/>
    <w:rsid w:val="008D6DDB"/>
    <w:rsid w:val="008F68F6"/>
    <w:rsid w:val="0091296E"/>
    <w:rsid w:val="009151D1"/>
    <w:rsid w:val="00943791"/>
    <w:rsid w:val="00955048"/>
    <w:rsid w:val="00966741"/>
    <w:rsid w:val="00970791"/>
    <w:rsid w:val="00987B79"/>
    <w:rsid w:val="009D4D00"/>
    <w:rsid w:val="00A26089"/>
    <w:rsid w:val="00A33742"/>
    <w:rsid w:val="00A5546A"/>
    <w:rsid w:val="00A709B7"/>
    <w:rsid w:val="00A857CF"/>
    <w:rsid w:val="00A863B4"/>
    <w:rsid w:val="00A90B10"/>
    <w:rsid w:val="00A935B4"/>
    <w:rsid w:val="00AA31DC"/>
    <w:rsid w:val="00AA7558"/>
    <w:rsid w:val="00AC06FD"/>
    <w:rsid w:val="00AD28EF"/>
    <w:rsid w:val="00AD7629"/>
    <w:rsid w:val="00B33680"/>
    <w:rsid w:val="00B638A6"/>
    <w:rsid w:val="00BD2451"/>
    <w:rsid w:val="00BD59C8"/>
    <w:rsid w:val="00BD6F14"/>
    <w:rsid w:val="00C00FD7"/>
    <w:rsid w:val="00C05043"/>
    <w:rsid w:val="00C13173"/>
    <w:rsid w:val="00C3489E"/>
    <w:rsid w:val="00C537BD"/>
    <w:rsid w:val="00C62FE4"/>
    <w:rsid w:val="00CB25DD"/>
    <w:rsid w:val="00CB6C03"/>
    <w:rsid w:val="00CD5A27"/>
    <w:rsid w:val="00CE335A"/>
    <w:rsid w:val="00D038AD"/>
    <w:rsid w:val="00D124F5"/>
    <w:rsid w:val="00D17428"/>
    <w:rsid w:val="00D22B3E"/>
    <w:rsid w:val="00D26E4E"/>
    <w:rsid w:val="00D61B0B"/>
    <w:rsid w:val="00D72760"/>
    <w:rsid w:val="00D80D25"/>
    <w:rsid w:val="00D85C7B"/>
    <w:rsid w:val="00DA3EA7"/>
    <w:rsid w:val="00DB05A2"/>
    <w:rsid w:val="00DB21FD"/>
    <w:rsid w:val="00DB56EC"/>
    <w:rsid w:val="00DC3DC2"/>
    <w:rsid w:val="00DF43B5"/>
    <w:rsid w:val="00E26E84"/>
    <w:rsid w:val="00E47339"/>
    <w:rsid w:val="00E5259A"/>
    <w:rsid w:val="00E57707"/>
    <w:rsid w:val="00E9435F"/>
    <w:rsid w:val="00EB04AB"/>
    <w:rsid w:val="00EB79E3"/>
    <w:rsid w:val="00ED2D6F"/>
    <w:rsid w:val="00EE46D1"/>
    <w:rsid w:val="00F028AE"/>
    <w:rsid w:val="00F160F8"/>
    <w:rsid w:val="00F3574B"/>
    <w:rsid w:val="00F56F9B"/>
    <w:rsid w:val="00F775BF"/>
    <w:rsid w:val="00F91CB8"/>
    <w:rsid w:val="00FA1D6D"/>
    <w:rsid w:val="00FB303D"/>
    <w:rsid w:val="00FC5F79"/>
    <w:rsid w:val="00FE2E34"/>
    <w:rsid w:val="00FE50CF"/>
    <w:rsid w:val="00FF6C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AB365B"/>
  <w15:chartTrackingRefBased/>
  <w15:docId w15:val="{14F8A49D-9ACB-45FD-B586-77D1EB7CF1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B Nazanin"/>
        <w:sz w:val="22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4354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23</Words>
  <Characters>707</Characters>
  <Application>Microsoft Office Word</Application>
  <DocSecurity>0</DocSecurity>
  <Lines>5</Lines>
  <Paragraphs>1</Paragraphs>
  <ScaleCrop>false</ScaleCrop>
  <Company/>
  <LinksUpToDate>false</LinksUpToDate>
  <CharactersWithSpaces>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2</cp:revision>
  <dcterms:created xsi:type="dcterms:W3CDTF">2022-11-18T10:29:00Z</dcterms:created>
  <dcterms:modified xsi:type="dcterms:W3CDTF">2022-11-18T10:39:00Z</dcterms:modified>
</cp:coreProperties>
</file>